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7C0FA" w14:textId="77777777" w:rsidR="0030621E" w:rsidRDefault="00000000">
      <w:pPr>
        <w:pStyle w:val="FirstParagraph"/>
      </w:pPr>
      <w:r>
        <w:t>Níže najdeš podrobný přehled projektu „Webové stránky“, vysvětlený krok za krokem pro někoho, kdo se s ním setkává poprvé.</w:t>
      </w:r>
    </w:p>
    <w:p w14:paraId="26A7C0FB" w14:textId="77777777" w:rsidR="0030621E" w:rsidRDefault="00000000">
      <w:r>
        <w:pict w14:anchorId="26A7C150">
          <v:rect id="_x0000_i1025" style="width:0;height:1.5pt" o:hralign="center" o:hrstd="t" o:hr="t"/>
        </w:pict>
      </w:r>
    </w:p>
    <w:p w14:paraId="26A7C0FC" w14:textId="77777777" w:rsidR="0030621E" w:rsidRDefault="00000000">
      <w:pPr>
        <w:pStyle w:val="Nadpis2"/>
      </w:pPr>
      <w:bookmarkStart w:id="0" w:name="struktura-projektu"/>
      <w:r>
        <w:t>1) Struktura projektu</w:t>
      </w:r>
    </w:p>
    <w:p w14:paraId="26A7C0FD" w14:textId="77777777" w:rsidR="0030621E" w:rsidRDefault="00000000">
      <w:pPr>
        <w:pStyle w:val="SourceCode"/>
      </w:pPr>
      <w:r>
        <w:rPr>
          <w:rStyle w:val="VerbatimChar"/>
        </w:rPr>
        <w:t>webove_stranky/              # Kořen repozitáře</w:t>
      </w:r>
      <w:r>
        <w:br/>
      </w:r>
      <w:r>
        <w:rPr>
          <w:rStyle w:val="VerbatimChar"/>
        </w:rPr>
        <w:t>template:                      # Nastavení Django šablon</w:t>
      </w:r>
      <w:r>
        <w:br/>
      </w:r>
      <w:r>
        <w:rPr>
          <w:rStyle w:val="VerbatimChar"/>
        </w:rPr>
        <w:t>db.sqlite3                     # SQLite databáze (testovací)</w:t>
      </w:r>
      <w:r>
        <w:br/>
      </w:r>
      <w:r>
        <w:rPr>
          <w:rStyle w:val="VerbatimChar"/>
        </w:rPr>
        <w:t>manage.py                      # Spouštěcí skript Django</w:t>
      </w:r>
      <w:r>
        <w:br/>
      </w:r>
      <w:r>
        <w:rPr>
          <w:rStyle w:val="VerbatimChar"/>
        </w:rPr>
        <w:t>django_project/                # Složka s hlavními nastaveními (settings, urls, asgi, wsgi)</w:t>
      </w:r>
      <w:r>
        <w:br/>
      </w:r>
      <w:r>
        <w:rPr>
          <w:rStyle w:val="VerbatimChar"/>
        </w:rPr>
        <w:t>website/                       # Aplikace 'website', logika webu</w:t>
      </w:r>
      <w:r>
        <w:br/>
      </w:r>
      <w:r>
        <w:rPr>
          <w:rStyle w:val="VerbatimChar"/>
        </w:rPr>
        <w:t>├─ admin.py                    # Správa modelů v Django admin (zatím prázdné)</w:t>
      </w:r>
      <w:r>
        <w:br/>
      </w:r>
      <w:r>
        <w:rPr>
          <w:rStyle w:val="VerbatimChar"/>
        </w:rPr>
        <w:t>├─ apps.py                     # Registrace aplikace v projektu</w:t>
      </w:r>
      <w:r>
        <w:br/>
      </w:r>
      <w:r>
        <w:rPr>
          <w:rStyle w:val="VerbatimChar"/>
        </w:rPr>
        <w:t>├─ models.py                   # Definice databázových modelů (zatím prázdné)</w:t>
      </w:r>
      <w:r>
        <w:br/>
      </w:r>
      <w:r>
        <w:rPr>
          <w:rStyle w:val="VerbatimChar"/>
        </w:rPr>
        <w:t>├─ views.py                    # Funkce, které reagují na HTTP požadavky</w:t>
      </w:r>
      <w:r>
        <w:br/>
      </w:r>
      <w:r>
        <w:rPr>
          <w:rStyle w:val="VerbatimChar"/>
        </w:rPr>
        <w:t>group: migrations/            # Automaticky generované migrace databáze</w:t>
      </w:r>
      <w:r>
        <w:br/>
      </w:r>
      <w:r>
        <w:rPr>
          <w:rStyle w:val="VerbatimChar"/>
        </w:rPr>
        <w:t>├─ urls.py                     # URL směrování specifické pro appku</w:t>
      </w:r>
      <w:r>
        <w:br/>
      </w:r>
      <w:r>
        <w:rPr>
          <w:rStyle w:val="VerbatimChar"/>
        </w:rPr>
        <w:t>├─ forms.py                    # Definice HTML formulářů a validace</w:t>
      </w:r>
      <w:r>
        <w:br/>
      </w:r>
      <w:r>
        <w:rPr>
          <w:rStyle w:val="VerbatimChar"/>
        </w:rPr>
        <w:t>└─ tests.py                    # Testy pro aplikaci (zatím prázdné)</w:t>
      </w:r>
      <w:r>
        <w:br/>
      </w:r>
      <w:r>
        <w:rPr>
          <w:rStyle w:val="VerbatimChar"/>
        </w:rPr>
        <w:t>static/                        # CSS, JS, obrázky pro front-end</w:t>
      </w:r>
      <w:r>
        <w:br/>
      </w:r>
      <w:r>
        <w:rPr>
          <w:rStyle w:val="VerbatimChar"/>
        </w:rPr>
        <w:t>templates/website/             # HTML šablony pro jednotlivé stránky</w:t>
      </w:r>
    </w:p>
    <w:p w14:paraId="26A7C0FE" w14:textId="77777777" w:rsidR="0030621E" w:rsidRDefault="00000000">
      <w:r>
        <w:pict w14:anchorId="26A7C151">
          <v:rect id="_x0000_i1026" style="width:0;height:1.5pt" o:hralign="center" o:hrstd="t" o:hr="t"/>
        </w:pict>
      </w:r>
    </w:p>
    <w:p w14:paraId="26A7C0FF" w14:textId="77777777" w:rsidR="0030621E" w:rsidRDefault="00000000">
      <w:pPr>
        <w:pStyle w:val="Nadpis2"/>
      </w:pPr>
      <w:bookmarkStart w:id="1" w:name="nastavení-projektu-settings.py"/>
      <w:bookmarkEnd w:id="0"/>
      <w:r>
        <w:t>2) Nastavení projektu (settings.py)</w:t>
      </w:r>
    </w:p>
    <w:p w14:paraId="26A7C100" w14:textId="77777777" w:rsidR="0030621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SE_DIR</w:t>
      </w:r>
      <w:r>
        <w:t xml:space="preserve">: kořenová složka, odkud Django hledá </w:t>
      </w:r>
      <w:r>
        <w:rPr>
          <w:rStyle w:val="VerbatimChar"/>
        </w:rPr>
        <w:t>templates/</w:t>
      </w:r>
      <w:r>
        <w:t xml:space="preserve">, </w:t>
      </w:r>
      <w:r>
        <w:rPr>
          <w:rStyle w:val="VerbatimChar"/>
        </w:rPr>
        <w:t>static/</w:t>
      </w:r>
      <w:r>
        <w:t xml:space="preserve"> a další</w:t>
      </w:r>
    </w:p>
    <w:p w14:paraId="26A7C101" w14:textId="77777777" w:rsidR="0030621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STALLED_APPS</w:t>
      </w:r>
      <w:r>
        <w:t xml:space="preserve">: seznam nainstalovaných aplikací (zde: </w:t>
      </w:r>
      <w:r>
        <w:rPr>
          <w:rStyle w:val="VerbatimChar"/>
        </w:rPr>
        <w:t>website</w:t>
      </w:r>
      <w:r>
        <w:t xml:space="preserve"> + defaultní Django moduly)</w:t>
      </w:r>
    </w:p>
    <w:p w14:paraId="26A7C102" w14:textId="77777777" w:rsidR="0030621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IDDLEWARE</w:t>
      </w:r>
      <w:r>
        <w:t>: vrstva mezi requestem a view, např. bezpečnostní hlavičky, správa session</w:t>
      </w:r>
    </w:p>
    <w:p w14:paraId="26A7C103" w14:textId="77777777" w:rsidR="0030621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MPLATES</w:t>
      </w:r>
      <w:r>
        <w:t>: cesta k HTML šablonám (</w:t>
      </w:r>
      <w:r>
        <w:rPr>
          <w:rStyle w:val="VerbatimChar"/>
        </w:rPr>
        <w:t>templates/website/</w:t>
      </w:r>
      <w:r>
        <w:t>)</w:t>
      </w:r>
    </w:p>
    <w:p w14:paraId="26A7C104" w14:textId="77777777" w:rsidR="0030621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BASES</w:t>
      </w:r>
      <w:r>
        <w:t>: SQLite databáze (</w:t>
      </w:r>
      <w:r>
        <w:rPr>
          <w:rStyle w:val="VerbatimChar"/>
        </w:rPr>
        <w:t>db.sqlite3</w:t>
      </w:r>
      <w:r>
        <w:t>), jednoduché pro vývoj</w:t>
      </w:r>
    </w:p>
    <w:p w14:paraId="26A7C105" w14:textId="77777777" w:rsidR="0030621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TICFILES_DIRS</w:t>
      </w:r>
      <w:r>
        <w:t xml:space="preserve">: cesta k </w:t>
      </w:r>
      <w:r>
        <w:rPr>
          <w:rStyle w:val="VerbatimChar"/>
        </w:rPr>
        <w:t>static/</w:t>
      </w:r>
      <w:r>
        <w:t>, kde jsou CSS, JS, obrázky</w:t>
      </w:r>
    </w:p>
    <w:p w14:paraId="26A7C106" w14:textId="77777777" w:rsidR="0030621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CRET_KEY</w:t>
      </w:r>
      <w:r>
        <w:t>: tajný klíč pro šifrování; v produkci by měl být v proměnné prostředí</w:t>
      </w:r>
    </w:p>
    <w:p w14:paraId="26A7C107" w14:textId="77777777" w:rsidR="0030621E" w:rsidRDefault="00000000">
      <w:r>
        <w:pict w14:anchorId="26A7C152">
          <v:rect id="_x0000_i1027" style="width:0;height:1.5pt" o:hralign="center" o:hrstd="t" o:hr="t"/>
        </w:pict>
      </w:r>
    </w:p>
    <w:p w14:paraId="26A7C108" w14:textId="77777777" w:rsidR="0030621E" w:rsidRDefault="00000000">
      <w:pPr>
        <w:pStyle w:val="Nadpis2"/>
      </w:pPr>
      <w:bookmarkStart w:id="2" w:name="směrování-url-routing"/>
      <w:bookmarkEnd w:id="1"/>
      <w:r>
        <w:t>3) Směrování (URL routing)</w:t>
      </w:r>
    </w:p>
    <w:p w14:paraId="26A7C109" w14:textId="77777777" w:rsidR="0030621E" w:rsidRDefault="00000000">
      <w:pPr>
        <w:pStyle w:val="Nadpis3"/>
      </w:pPr>
      <w:bookmarkStart w:id="3" w:name="a-kořenové-urls.py"/>
      <w:r>
        <w:t>a) Kořenové urls.py</w:t>
      </w:r>
    </w:p>
    <w:p w14:paraId="26A7C10A" w14:textId="77777777" w:rsidR="0030621E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jango.contrib </w:t>
      </w:r>
      <w:r>
        <w:rPr>
          <w:rStyle w:val="ImportTok"/>
        </w:rPr>
        <w:t>import</w:t>
      </w:r>
      <w:r>
        <w:rPr>
          <w:rStyle w:val="NormalTok"/>
        </w:rPr>
        <w:t xml:space="preserve"> admi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jango.urls </w:t>
      </w:r>
      <w:r>
        <w:rPr>
          <w:rStyle w:val="ImportTok"/>
        </w:rPr>
        <w:t>import</w:t>
      </w:r>
      <w:r>
        <w:rPr>
          <w:rStyle w:val="NormalTok"/>
        </w:rPr>
        <w:t xml:space="preserve"> path, include</w:t>
      </w:r>
      <w:r>
        <w:br/>
      </w:r>
      <w:r>
        <w:br/>
      </w:r>
      <w:r>
        <w:rPr>
          <w:rStyle w:val="NormalTok"/>
        </w:rPr>
        <w:t xml:space="preserve">urlpatter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path(</w:t>
      </w:r>
      <w:r>
        <w:rPr>
          <w:rStyle w:val="StringTok"/>
        </w:rPr>
        <w:t>'admin/'</w:t>
      </w:r>
      <w:r>
        <w:rPr>
          <w:rStyle w:val="NormalTok"/>
        </w:rPr>
        <w:t xml:space="preserve">, admin.site.urls),                  </w:t>
      </w:r>
      <w:r>
        <w:rPr>
          <w:rStyle w:val="CommentTok"/>
        </w:rPr>
        <w:t># Django admin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'</w:t>
      </w:r>
      <w:r>
        <w:rPr>
          <w:rStyle w:val="NormalTok"/>
        </w:rPr>
        <w:t>, include(</w:t>
      </w:r>
      <w:r>
        <w:rPr>
          <w:rStyle w:val="StringTok"/>
        </w:rPr>
        <w:t>'website.urls'</w:t>
      </w:r>
      <w:r>
        <w:rPr>
          <w:rStyle w:val="NormalTok"/>
        </w:rPr>
        <w:t xml:space="preserve">)),                </w:t>
      </w:r>
      <w:r>
        <w:rPr>
          <w:rStyle w:val="CommentTok"/>
        </w:rPr>
        <w:t># všechny ostatní URL směruj do appky</w:t>
      </w:r>
      <w:r>
        <w:br/>
      </w:r>
      <w:r>
        <w:rPr>
          <w:rStyle w:val="NormalTok"/>
        </w:rPr>
        <w:t>]</w:t>
      </w:r>
    </w:p>
    <w:p w14:paraId="26A7C10B" w14:textId="77777777" w:rsidR="0030621E" w:rsidRDefault="00000000">
      <w:pPr>
        <w:pStyle w:val="Nadpis3"/>
      </w:pPr>
      <w:bookmarkStart w:id="4" w:name="b-websiteurls.py"/>
      <w:bookmarkEnd w:id="3"/>
      <w:r>
        <w:t xml:space="preserve">b) </w:t>
      </w:r>
      <w:r>
        <w:rPr>
          <w:rStyle w:val="VerbatimChar"/>
        </w:rPr>
        <w:t>website/urls.py</w:t>
      </w:r>
    </w:p>
    <w:p w14:paraId="26A7C10C" w14:textId="77777777" w:rsidR="0030621E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jango.url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 </w:t>
      </w:r>
      <w:r>
        <w:rPr>
          <w:rStyle w:val="ImportTok"/>
        </w:rPr>
        <w:t>import</w:t>
      </w:r>
      <w:r>
        <w:rPr>
          <w:rStyle w:val="NormalTok"/>
        </w:rPr>
        <w:t xml:space="preserve"> views</w:t>
      </w:r>
      <w:r>
        <w:br/>
      </w:r>
      <w:r>
        <w:br/>
      </w:r>
      <w:r>
        <w:rPr>
          <w:rStyle w:val="NormalTok"/>
        </w:rPr>
        <w:t xml:space="preserve">urlpatter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'</w:t>
      </w:r>
      <w:r>
        <w:rPr>
          <w:rStyle w:val="NormalTok"/>
        </w:rPr>
        <w:t>, views.home, name</w:t>
      </w:r>
      <w:r>
        <w:rPr>
          <w:rStyle w:val="OperatorTok"/>
        </w:rPr>
        <w:t>=</w:t>
      </w:r>
      <w:r>
        <w:rPr>
          <w:rStyle w:val="StringTok"/>
        </w:rPr>
        <w:t>'home'</w:t>
      </w:r>
      <w:r>
        <w:rPr>
          <w:rStyle w:val="NormalTok"/>
        </w:rPr>
        <w:t xml:space="preserve">),                </w:t>
      </w:r>
      <w:r>
        <w:rPr>
          <w:rStyle w:val="CommentTok"/>
        </w:rPr>
        <w:t># úvodní stránka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o-nas/'</w:t>
      </w:r>
      <w:r>
        <w:rPr>
          <w:rStyle w:val="NormalTok"/>
        </w:rPr>
        <w:t>, views.o_nas, name</w:t>
      </w:r>
      <w:r>
        <w:rPr>
          <w:rStyle w:val="OperatorTok"/>
        </w:rPr>
        <w:t>=</w:t>
      </w:r>
      <w:r>
        <w:rPr>
          <w:rStyle w:val="StringTok"/>
        </w:rPr>
        <w:t>'o_nas'</w:t>
      </w:r>
      <w:r>
        <w:rPr>
          <w:rStyle w:val="NormalTok"/>
        </w:rPr>
        <w:t xml:space="preserve">),        </w:t>
      </w:r>
      <w:r>
        <w:rPr>
          <w:rStyle w:val="CommentTok"/>
        </w:rPr>
        <w:t># stránka "O nás"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jobs/'</w:t>
      </w:r>
      <w:r>
        <w:rPr>
          <w:rStyle w:val="NormalTok"/>
        </w:rPr>
        <w:t>, views.jobs_list, name</w:t>
      </w:r>
      <w:r>
        <w:rPr>
          <w:rStyle w:val="OperatorTok"/>
        </w:rPr>
        <w:t>=</w:t>
      </w:r>
      <w:r>
        <w:rPr>
          <w:rStyle w:val="StringTok"/>
        </w:rPr>
        <w:t>'jobs'</w:t>
      </w:r>
      <w:r>
        <w:rPr>
          <w:rStyle w:val="NormalTok"/>
        </w:rPr>
        <w:t xml:space="preserve">),      </w:t>
      </w:r>
      <w:r>
        <w:rPr>
          <w:rStyle w:val="CommentTok"/>
        </w:rPr>
        <w:t># seznam pracovních pozic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kontakt/'</w:t>
      </w:r>
      <w:r>
        <w:rPr>
          <w:rStyle w:val="NormalTok"/>
        </w:rPr>
        <w:t>, views.poptat_dopravu, name</w:t>
      </w:r>
      <w:r>
        <w:rPr>
          <w:rStyle w:val="OperatorTok"/>
        </w:rPr>
        <w:t>=</w:t>
      </w:r>
      <w:r>
        <w:rPr>
          <w:rStyle w:val="StringTok"/>
        </w:rPr>
        <w:t>'kontak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]</w:t>
      </w:r>
    </w:p>
    <w:p w14:paraId="26A7C10D" w14:textId="77777777" w:rsidR="0030621E" w:rsidRDefault="00000000">
      <w:pPr>
        <w:pStyle w:val="FirstParagraph"/>
      </w:pPr>
      <w:r>
        <w:t xml:space="preserve">Každá cesta (path) volá příslušnou funkci ve </w:t>
      </w:r>
      <w:r>
        <w:rPr>
          <w:rStyle w:val="VerbatimChar"/>
        </w:rPr>
        <w:t>views.py</w:t>
      </w:r>
      <w:r>
        <w:t xml:space="preserve"> a má jméno (</w:t>
      </w:r>
      <w:r>
        <w:rPr>
          <w:rStyle w:val="VerbatimChar"/>
        </w:rPr>
        <w:t>name=</w:t>
      </w:r>
      <w:r>
        <w:t>) pro reverzní generování URL.</w:t>
      </w:r>
    </w:p>
    <w:p w14:paraId="26A7C10E" w14:textId="77777777" w:rsidR="0030621E" w:rsidRDefault="00000000">
      <w:r>
        <w:pict w14:anchorId="26A7C153">
          <v:rect id="_x0000_i1028" style="width:0;height:1.5pt" o:hralign="center" o:hrstd="t" o:hr="t"/>
        </w:pict>
      </w:r>
    </w:p>
    <w:p w14:paraId="26A7C10F" w14:textId="77777777" w:rsidR="0030621E" w:rsidRDefault="00000000">
      <w:pPr>
        <w:pStyle w:val="Nadpis2"/>
      </w:pPr>
      <w:bookmarkStart w:id="5" w:name="view-funkce-views.py"/>
      <w:bookmarkEnd w:id="2"/>
      <w:bookmarkEnd w:id="4"/>
      <w:r>
        <w:t>4) View funkce (views.py)</w:t>
      </w:r>
    </w:p>
    <w:p w14:paraId="26A7C110" w14:textId="77777777" w:rsidR="0030621E" w:rsidRDefault="00000000">
      <w:pPr>
        <w:pStyle w:val="FirstParagraph"/>
      </w:pPr>
      <w:r>
        <w:rPr>
          <w:rStyle w:val="VerbatimChar"/>
        </w:rPr>
        <w:t>views.py</w:t>
      </w:r>
      <w:r>
        <w:t xml:space="preserve"> obsahuje HTTP kontrolery:</w:t>
      </w:r>
    </w:p>
    <w:p w14:paraId="26A7C111" w14:textId="77777777" w:rsidR="0030621E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jango.shortcuts </w:t>
      </w:r>
      <w:r>
        <w:rPr>
          <w:rStyle w:val="ImportTok"/>
        </w:rPr>
        <w:t>import</w:t>
      </w:r>
      <w:r>
        <w:rPr>
          <w:rStyle w:val="NormalTok"/>
        </w:rPr>
        <w:t xml:space="preserve"> ren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forms </w:t>
      </w:r>
      <w:r>
        <w:rPr>
          <w:rStyle w:val="ImportTok"/>
        </w:rPr>
        <w:t>import</w:t>
      </w:r>
      <w:r>
        <w:rPr>
          <w:rStyle w:val="NormalTok"/>
        </w:rPr>
        <w:t xml:space="preserve"> PoptavkaForm</w:t>
      </w:r>
      <w:r>
        <w:br/>
      </w:r>
      <w:r>
        <w:br/>
      </w:r>
      <w:r>
        <w:rPr>
          <w:rStyle w:val="CommentTok"/>
        </w:rPr>
        <w:t># 1) Úvodní stránka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ome(reque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>'website/home.htm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2) O ná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o_nas(reque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>'website/o_nas.htm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3) Seznam pozic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jobs_list(request):</w:t>
      </w:r>
      <w:r>
        <w:br/>
      </w:r>
      <w:r>
        <w:rPr>
          <w:rStyle w:val="NormalTok"/>
        </w:rPr>
        <w:t xml:space="preserve">    jobs </w:t>
      </w:r>
      <w:r>
        <w:rPr>
          <w:rStyle w:val="OperatorTok"/>
        </w:rPr>
        <w:t>=</w:t>
      </w:r>
      <w:r>
        <w:rPr>
          <w:rStyle w:val="NormalTok"/>
        </w:rPr>
        <w:t xml:space="preserve"> [  </w:t>
      </w:r>
      <w:r>
        <w:rPr>
          <w:rStyle w:val="CommentTok"/>
        </w:rPr>
        <w:t># statický seznam dictů, ve skutečnosti by přišel z DB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'title'</w:t>
      </w:r>
      <w:r>
        <w:rPr>
          <w:rStyle w:val="NormalTok"/>
        </w:rPr>
        <w:t xml:space="preserve">: </w:t>
      </w:r>
      <w:r>
        <w:rPr>
          <w:rStyle w:val="StringTok"/>
        </w:rPr>
        <w:t>'Ekonomický analytik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 xml:space="preserve">: </w:t>
      </w:r>
      <w:r>
        <w:rPr>
          <w:rStyle w:val="StringTok"/>
        </w:rPr>
        <w:t>'Praha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'title'</w:t>
      </w:r>
      <w:r>
        <w:rPr>
          <w:rStyle w:val="NormalTok"/>
        </w:rPr>
        <w:t xml:space="preserve">: </w:t>
      </w:r>
      <w:r>
        <w:rPr>
          <w:rStyle w:val="StringTok"/>
        </w:rPr>
        <w:t>'Datový analytik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 xml:space="preserve">: </w:t>
      </w:r>
      <w:r>
        <w:rPr>
          <w:rStyle w:val="StringTok"/>
        </w:rPr>
        <w:t>'Brno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>'website/jobs_list.html'</w:t>
      </w:r>
      <w:r>
        <w:rPr>
          <w:rStyle w:val="NormalTok"/>
        </w:rPr>
        <w:t>, {</w:t>
      </w:r>
      <w:r>
        <w:rPr>
          <w:rStyle w:val="StringTok"/>
        </w:rPr>
        <w:t>'jobs'</w:t>
      </w:r>
      <w:r>
        <w:rPr>
          <w:rStyle w:val="NormalTok"/>
        </w:rPr>
        <w:t>: jobs})</w:t>
      </w:r>
      <w:r>
        <w:br/>
      </w:r>
      <w:r>
        <w:br/>
      </w:r>
      <w:r>
        <w:rPr>
          <w:rStyle w:val="CommentTok"/>
        </w:rPr>
        <w:t># 4) Kontaktní formulář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optat_dopravu(reque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quest.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form </w:t>
      </w:r>
      <w:r>
        <w:rPr>
          <w:rStyle w:val="OperatorTok"/>
        </w:rPr>
        <w:t>=</w:t>
      </w:r>
      <w:r>
        <w:rPr>
          <w:rStyle w:val="NormalTok"/>
        </w:rPr>
        <w:t xml:space="preserve"> PoptavkaForm(request.POST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form.is_valid(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uložit do DB / poslat e-mail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>'website/diky.html'</w:t>
      </w:r>
      <w:r>
        <w:rPr>
          <w:rStyle w:val="NormalTok"/>
        </w:rPr>
        <w:t>, {</w:t>
      </w:r>
      <w:r>
        <w:rPr>
          <w:rStyle w:val="StringTok"/>
        </w:rPr>
        <w:t>'data'</w:t>
      </w:r>
      <w:r>
        <w:rPr>
          <w:rStyle w:val="NormalTok"/>
        </w:rPr>
        <w:t>: form.cleaned_data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form </w:t>
      </w:r>
      <w:r>
        <w:rPr>
          <w:rStyle w:val="OperatorTok"/>
        </w:rPr>
        <w:t>=</w:t>
      </w:r>
      <w:r>
        <w:rPr>
          <w:rStyle w:val="NormalTok"/>
        </w:rPr>
        <w:t xml:space="preserve"> PoptavkaForm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>'website/kontakt.html'</w:t>
      </w:r>
      <w:r>
        <w:rPr>
          <w:rStyle w:val="NormalTok"/>
        </w:rPr>
        <w:t>, {</w:t>
      </w:r>
      <w:r>
        <w:rPr>
          <w:rStyle w:val="StringTok"/>
        </w:rPr>
        <w:t>'form'</w:t>
      </w:r>
      <w:r>
        <w:rPr>
          <w:rStyle w:val="NormalTok"/>
        </w:rPr>
        <w:t>: form})</w:t>
      </w:r>
    </w:p>
    <w:p w14:paraId="26A7C112" w14:textId="77777777" w:rsidR="0030621E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render(request, 'šablona.html', context)</w:t>
      </w:r>
      <w:r>
        <w:t xml:space="preserve">: vykreslí HTML šablonu s daty </w:t>
      </w:r>
      <w:r>
        <w:rPr>
          <w:rStyle w:val="VerbatimChar"/>
        </w:rPr>
        <w:t>context</w:t>
      </w:r>
      <w:r>
        <w:t>.</w:t>
      </w:r>
    </w:p>
    <w:p w14:paraId="26A7C113" w14:textId="77777777" w:rsidR="0030621E" w:rsidRDefault="00000000">
      <w:pPr>
        <w:pStyle w:val="Compact"/>
        <w:numPr>
          <w:ilvl w:val="0"/>
          <w:numId w:val="3"/>
        </w:numPr>
      </w:pPr>
      <w:r>
        <w:t>Formulář (</w:t>
      </w:r>
      <w:r>
        <w:rPr>
          <w:rStyle w:val="VerbatimChar"/>
        </w:rPr>
        <w:t>PoptavkaForm</w:t>
      </w:r>
      <w:r>
        <w:t>) se zpracuje metodou POST, validuje se a při úspěchu zobrazí stránka “Díky”.</w:t>
      </w:r>
    </w:p>
    <w:p w14:paraId="26A7C114" w14:textId="77777777" w:rsidR="0030621E" w:rsidRDefault="00000000">
      <w:r>
        <w:pict w14:anchorId="26A7C154">
          <v:rect id="_x0000_i1029" style="width:0;height:1.5pt" o:hralign="center" o:hrstd="t" o:hr="t"/>
        </w:pict>
      </w:r>
    </w:p>
    <w:p w14:paraId="26A7C115" w14:textId="77777777" w:rsidR="0030621E" w:rsidRDefault="00000000">
      <w:pPr>
        <w:pStyle w:val="Nadpis2"/>
      </w:pPr>
      <w:bookmarkStart w:id="6" w:name="formulář-forms.py"/>
      <w:bookmarkEnd w:id="5"/>
      <w:r>
        <w:t>5) Formulář (forms.py)</w:t>
      </w:r>
    </w:p>
    <w:p w14:paraId="26A7C116" w14:textId="77777777" w:rsidR="0030621E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jango </w:t>
      </w:r>
      <w:r>
        <w:rPr>
          <w:rStyle w:val="ImportTok"/>
        </w:rPr>
        <w:t>import</w:t>
      </w:r>
      <w:r>
        <w:rPr>
          <w:rStyle w:val="NormalTok"/>
        </w:rPr>
        <w:t xml:space="preserve"> forms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optavkaForm(forms.Form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forms.CharField(label</w:t>
      </w:r>
      <w:r>
        <w:rPr>
          <w:rStyle w:val="OperatorTok"/>
        </w:rPr>
        <w:t>=</w:t>
      </w:r>
      <w:r>
        <w:rPr>
          <w:rStyle w:val="StringTok"/>
        </w:rPr>
        <w:t>'Jméno'</w:t>
      </w:r>
      <w:r>
        <w:rPr>
          <w:rStyle w:val="NormalTok"/>
        </w:rPr>
        <w:t>, max_length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>=</w:t>
      </w:r>
      <w:r>
        <w:rPr>
          <w:rStyle w:val="NormalTok"/>
        </w:rPr>
        <w:t xml:space="preserve"> forms.EmailField(label</w:t>
      </w:r>
      <w:r>
        <w:rPr>
          <w:rStyle w:val="OperatorTok"/>
        </w:rPr>
        <w:t>=</w:t>
      </w:r>
      <w:r>
        <w:rPr>
          <w:rStyle w:val="StringTok"/>
        </w:rPr>
        <w:t>'E-ma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>=</w:t>
      </w:r>
      <w:r>
        <w:rPr>
          <w:rStyle w:val="NormalTok"/>
        </w:rPr>
        <w:t xml:space="preserve"> forms.CharField(label</w:t>
      </w:r>
      <w:r>
        <w:rPr>
          <w:rStyle w:val="OperatorTok"/>
        </w:rPr>
        <w:t>=</w:t>
      </w:r>
      <w:r>
        <w:rPr>
          <w:rStyle w:val="StringTok"/>
        </w:rPr>
        <w:t>'Zpráva'</w:t>
      </w:r>
      <w:r>
        <w:rPr>
          <w:rStyle w:val="NormalTok"/>
        </w:rPr>
        <w:t>, widget</w:t>
      </w:r>
      <w:r>
        <w:rPr>
          <w:rStyle w:val="OperatorTok"/>
        </w:rPr>
        <w:t>=</w:t>
      </w:r>
      <w:r>
        <w:rPr>
          <w:rStyle w:val="NormalTok"/>
        </w:rPr>
        <w:t>forms.Textarea)</w:t>
      </w:r>
    </w:p>
    <w:p w14:paraId="26A7C117" w14:textId="77777777" w:rsidR="0030621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harField</w:t>
      </w:r>
      <w:r>
        <w:t>: textové pole s omezením délky</w:t>
      </w:r>
    </w:p>
    <w:p w14:paraId="26A7C118" w14:textId="77777777" w:rsidR="0030621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mailField</w:t>
      </w:r>
      <w:r>
        <w:t>: kontroluje, že to je validní e-mail</w:t>
      </w:r>
    </w:p>
    <w:p w14:paraId="26A7C119" w14:textId="77777777" w:rsidR="0030621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xtarea</w:t>
      </w:r>
      <w:r>
        <w:t>: vícenásobný řádek pro zprávu</w:t>
      </w:r>
    </w:p>
    <w:p w14:paraId="26A7C11A" w14:textId="77777777" w:rsidR="0030621E" w:rsidRDefault="00000000">
      <w:pPr>
        <w:pStyle w:val="Compact"/>
        <w:numPr>
          <w:ilvl w:val="0"/>
          <w:numId w:val="4"/>
        </w:numPr>
      </w:pPr>
      <w:r>
        <w:t xml:space="preserve">Při </w:t>
      </w:r>
      <w:r>
        <w:rPr>
          <w:rStyle w:val="VerbatimChar"/>
        </w:rPr>
        <w:t>form.is_valid()</w:t>
      </w:r>
      <w:r>
        <w:t xml:space="preserve"> Django zkontroluje povinná pole a typy</w:t>
      </w:r>
    </w:p>
    <w:p w14:paraId="26A7C11B" w14:textId="77777777" w:rsidR="0030621E" w:rsidRDefault="00000000">
      <w:r>
        <w:pict w14:anchorId="26A7C155">
          <v:rect id="_x0000_i1030" style="width:0;height:1.5pt" o:hralign="center" o:hrstd="t" o:hr="t"/>
        </w:pict>
      </w:r>
    </w:p>
    <w:p w14:paraId="26A7C11C" w14:textId="77777777" w:rsidR="0030621E" w:rsidRDefault="00000000">
      <w:pPr>
        <w:pStyle w:val="Nadpis2"/>
      </w:pPr>
      <w:bookmarkStart w:id="7" w:name="šablony-templateswebsite"/>
      <w:bookmarkEnd w:id="6"/>
      <w:r>
        <w:t>6) Šablony (templates/website/)</w:t>
      </w:r>
    </w:p>
    <w:p w14:paraId="26A7C11D" w14:textId="77777777" w:rsidR="0030621E" w:rsidRDefault="00000000">
      <w:pPr>
        <w:numPr>
          <w:ilvl w:val="0"/>
          <w:numId w:val="5"/>
        </w:numPr>
      </w:pPr>
      <w:r>
        <w:rPr>
          <w:rStyle w:val="VerbatimChar"/>
        </w:rPr>
        <w:t>home.html</w:t>
      </w:r>
      <w:r>
        <w:t xml:space="preserve">, </w:t>
      </w:r>
      <w:r>
        <w:rPr>
          <w:rStyle w:val="VerbatimChar"/>
        </w:rPr>
        <w:t>o_nas.html</w:t>
      </w:r>
      <w:r>
        <w:t xml:space="preserve">, </w:t>
      </w:r>
      <w:r>
        <w:rPr>
          <w:rStyle w:val="VerbatimChar"/>
        </w:rPr>
        <w:t>jobs_list.html</w:t>
      </w:r>
      <w:r>
        <w:t xml:space="preserve">, </w:t>
      </w:r>
      <w:r>
        <w:rPr>
          <w:rStyle w:val="VerbatimChar"/>
        </w:rPr>
        <w:t>kontakt.html</w:t>
      </w:r>
      <w:r>
        <w:t xml:space="preserve">, </w:t>
      </w:r>
      <w:r>
        <w:rPr>
          <w:rStyle w:val="VerbatimChar"/>
        </w:rPr>
        <w:t>diky.html</w:t>
      </w:r>
    </w:p>
    <w:p w14:paraId="26A7C11E" w14:textId="77777777" w:rsidR="0030621E" w:rsidRDefault="00000000">
      <w:pPr>
        <w:numPr>
          <w:ilvl w:val="0"/>
          <w:numId w:val="5"/>
        </w:numPr>
      </w:pPr>
      <w:r>
        <w:t>Každá šablona dědí z </w:t>
      </w:r>
      <w:r>
        <w:rPr>
          <w:rStyle w:val="VerbatimChar"/>
        </w:rPr>
        <w:t>base.html</w:t>
      </w:r>
      <w:r>
        <w:t xml:space="preserve"> (hlavička, patička, odkazy na CSS/JS)</w:t>
      </w:r>
    </w:p>
    <w:p w14:paraId="26A7C11F" w14:textId="77777777" w:rsidR="0030621E" w:rsidRDefault="00000000">
      <w:pPr>
        <w:numPr>
          <w:ilvl w:val="0"/>
          <w:numId w:val="5"/>
        </w:numPr>
      </w:pPr>
      <w:r>
        <w:t xml:space="preserve">Vkládají se bloky jako </w:t>
      </w:r>
      <w:r>
        <w:rPr>
          <w:rStyle w:val="VerbatimChar"/>
        </w:rPr>
        <w:t>{% block content %}</w:t>
      </w:r>
    </w:p>
    <w:p w14:paraId="26A7C120" w14:textId="77777777" w:rsidR="0030621E" w:rsidRDefault="00000000">
      <w:pPr>
        <w:numPr>
          <w:ilvl w:val="0"/>
          <w:numId w:val="5"/>
        </w:numPr>
      </w:pPr>
      <w:r>
        <w:t xml:space="preserve">V </w:t>
      </w:r>
      <w:r>
        <w:rPr>
          <w:rStyle w:val="VerbatimChar"/>
        </w:rPr>
        <w:t>jobs_list.html</w:t>
      </w:r>
      <w:r>
        <w:t xml:space="preserve"> se iteruje:</w:t>
      </w:r>
    </w:p>
    <w:p w14:paraId="26A7C121" w14:textId="77777777" w:rsidR="0030621E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{% for job in jobs %}</w:t>
      </w:r>
      <w:r>
        <w:br/>
      </w:r>
      <w:r>
        <w:rPr>
          <w:rStyle w:val="VerbatimChar"/>
        </w:rPr>
        <w:t xml:space="preserve">  &lt;div&gt;{{ job.title }} – {{ job.location }}&lt;/div&gt;</w:t>
      </w:r>
      <w:r>
        <w:br/>
      </w:r>
      <w:r>
        <w:rPr>
          <w:rStyle w:val="VerbatimChar"/>
        </w:rPr>
        <w:t>{% endfor %}</w:t>
      </w:r>
    </w:p>
    <w:p w14:paraId="26A7C122" w14:textId="77777777" w:rsidR="0030621E" w:rsidRDefault="00000000">
      <w:r>
        <w:pict w14:anchorId="26A7C156">
          <v:rect id="_x0000_i1031" style="width:0;height:1.5pt" o:hralign="center" o:hrstd="t" o:hr="t"/>
        </w:pict>
      </w:r>
    </w:p>
    <w:p w14:paraId="26A7C123" w14:textId="77777777" w:rsidR="0030621E" w:rsidRDefault="00000000">
      <w:pPr>
        <w:pStyle w:val="Nadpis2"/>
      </w:pPr>
      <w:bookmarkStart w:id="8" w:name="statické-soubory-static"/>
      <w:bookmarkEnd w:id="7"/>
      <w:r>
        <w:t>7) Statické soubory (static/)</w:t>
      </w:r>
    </w:p>
    <w:p w14:paraId="26A7C124" w14:textId="77777777" w:rsidR="0030621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SS</w:t>
      </w:r>
      <w:r>
        <w:t>: vzhled stránek</w:t>
      </w:r>
    </w:p>
    <w:p w14:paraId="26A7C125" w14:textId="77777777" w:rsidR="0030621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JS</w:t>
      </w:r>
      <w:r>
        <w:t>: případné interaktivní skripty (aktuálně prázdné)</w:t>
      </w:r>
    </w:p>
    <w:p w14:paraId="26A7C126" w14:textId="77777777" w:rsidR="0030621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mg</w:t>
      </w:r>
      <w:r>
        <w:t>: obrázky (logo apod.)</w:t>
      </w:r>
    </w:p>
    <w:p w14:paraId="26A7C127" w14:textId="77777777" w:rsidR="0030621E" w:rsidRDefault="00000000">
      <w:pPr>
        <w:pStyle w:val="FirstParagraph"/>
      </w:pPr>
      <w:r>
        <w:t>Django je servíruje v debug režimu automaticky.</w:t>
      </w:r>
    </w:p>
    <w:p w14:paraId="26A7C128" w14:textId="77777777" w:rsidR="0030621E" w:rsidRDefault="00000000">
      <w:r>
        <w:pict w14:anchorId="26A7C157">
          <v:rect id="_x0000_i1032" style="width:0;height:1.5pt" o:hralign="center" o:hrstd="t" o:hr="t"/>
        </w:pict>
      </w:r>
    </w:p>
    <w:p w14:paraId="26A7C129" w14:textId="77777777" w:rsidR="0030621E" w:rsidRDefault="00000000">
      <w:pPr>
        <w:pStyle w:val="Nadpis2"/>
      </w:pPr>
      <w:bookmarkStart w:id="9" w:name="migrace-migrations"/>
      <w:bookmarkEnd w:id="8"/>
      <w:r>
        <w:t>8) Migrace (migrations/)</w:t>
      </w:r>
    </w:p>
    <w:p w14:paraId="26A7C12A" w14:textId="77777777" w:rsidR="0030621E" w:rsidRDefault="00000000">
      <w:pPr>
        <w:pStyle w:val="Compact"/>
        <w:numPr>
          <w:ilvl w:val="0"/>
          <w:numId w:val="7"/>
        </w:numPr>
      </w:pPr>
      <w:r>
        <w:t>Obsahuje historii změn modelů (zatím žádné modely)</w:t>
      </w:r>
    </w:p>
    <w:p w14:paraId="26A7C12B" w14:textId="77777777" w:rsidR="0030621E" w:rsidRDefault="00000000">
      <w:pPr>
        <w:pStyle w:val="Compact"/>
        <w:numPr>
          <w:ilvl w:val="0"/>
          <w:numId w:val="7"/>
        </w:numPr>
      </w:pPr>
      <w:r>
        <w:t xml:space="preserve">Při přidání modelů se tu vytvoří soubory </w:t>
      </w:r>
      <w:r>
        <w:rPr>
          <w:rStyle w:val="VerbatimChar"/>
        </w:rPr>
        <w:t>0001_initial.py</w:t>
      </w:r>
      <w:r>
        <w:t xml:space="preserve"> atd.</w:t>
      </w:r>
    </w:p>
    <w:p w14:paraId="26A7C12C" w14:textId="77777777" w:rsidR="0030621E" w:rsidRDefault="00000000">
      <w:r>
        <w:pict w14:anchorId="26A7C158">
          <v:rect id="_x0000_i1033" style="width:0;height:1.5pt" o:hralign="center" o:hrstd="t" o:hr="t"/>
        </w:pict>
      </w:r>
    </w:p>
    <w:p w14:paraId="26A7C12D" w14:textId="77777777" w:rsidR="0030621E" w:rsidRDefault="00000000">
      <w:pPr>
        <w:pStyle w:val="Nadpis3"/>
      </w:pPr>
      <w:bookmarkStart w:id="10" w:name="co-dál"/>
      <w:r>
        <w:t>Co dál?</w:t>
      </w:r>
    </w:p>
    <w:p w14:paraId="26A7C12E" w14:textId="77777777" w:rsidR="0030621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Úpravy view</w:t>
      </w:r>
      <w:r>
        <w:t>: přidat skutečnou logiku (např. číst/zapisovat do DB)</w:t>
      </w:r>
    </w:p>
    <w:p w14:paraId="26A7C12F" w14:textId="77777777" w:rsidR="0030621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odely</w:t>
      </w:r>
      <w:r>
        <w:t xml:space="preserve">: definovat </w:t>
      </w:r>
      <w:r>
        <w:rPr>
          <w:rStyle w:val="VerbatimChar"/>
        </w:rPr>
        <w:t>website/models.py</w:t>
      </w:r>
      <w:r>
        <w:t xml:space="preserve"> třídy pro uložení poptávek či jobů</w:t>
      </w:r>
    </w:p>
    <w:p w14:paraId="26A7C130" w14:textId="77777777" w:rsidR="0030621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dmin</w:t>
      </w:r>
      <w:r>
        <w:t xml:space="preserve">: zaregistrovat modely v </w:t>
      </w:r>
      <w:r>
        <w:rPr>
          <w:rStyle w:val="VerbatimChar"/>
        </w:rPr>
        <w:t>admin.py</w:t>
      </w:r>
      <w:r>
        <w:t>, správa přes Django Admin</w:t>
      </w:r>
    </w:p>
    <w:p w14:paraId="26A7C131" w14:textId="77777777" w:rsidR="0030621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esty</w:t>
      </w:r>
      <w:r>
        <w:t xml:space="preserve">: doplnit </w:t>
      </w:r>
      <w:r>
        <w:rPr>
          <w:rStyle w:val="VerbatimChar"/>
        </w:rPr>
        <w:t>tests.py</w:t>
      </w:r>
      <w:r>
        <w:t xml:space="preserve"> o jednotkové testy view a formulářů</w:t>
      </w:r>
    </w:p>
    <w:p w14:paraId="26A7C132" w14:textId="77777777" w:rsidR="0030621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eployment</w:t>
      </w:r>
      <w:r>
        <w:t>: připravit nastavení pro produkci (ENV, DEBUG=False)</w:t>
      </w:r>
    </w:p>
    <w:p w14:paraId="26A7C133" w14:textId="77777777" w:rsidR="0030621E" w:rsidRDefault="00000000">
      <w:r>
        <w:pict w14:anchorId="26A7C159">
          <v:rect id="_x0000_i1034" style="width:0;height:1.5pt" o:hralign="center" o:hrstd="t" o:hr="t"/>
        </w:pict>
      </w:r>
    </w:p>
    <w:p w14:paraId="26A7C134" w14:textId="77777777" w:rsidR="0030621E" w:rsidRDefault="00000000">
      <w:pPr>
        <w:pStyle w:val="Nadpis2"/>
      </w:pPr>
      <w:bookmarkStart w:id="11" w:name="lokalizace-a-ladění-css-stylů"/>
      <w:bookmarkEnd w:id="9"/>
      <w:bookmarkEnd w:id="10"/>
      <w:r>
        <w:t>9) Lokalizace a ladění CSS stylů</w:t>
      </w:r>
    </w:p>
    <w:p w14:paraId="26A7C135" w14:textId="77777777" w:rsidR="0030621E" w:rsidRDefault="00000000">
      <w:pPr>
        <w:pStyle w:val="FirstParagraph"/>
      </w:pPr>
      <w:r>
        <w:t>Když na stránce vidíš, že něco nefunguje nebo se zobrazuje jinak, než očekáváš, použij nástroje pro vývojáře ve svém prohlížeči (např. Chrome DevTools nebo Firefox Developer Tools):</w:t>
      </w:r>
    </w:p>
    <w:p w14:paraId="26A7C136" w14:textId="77777777" w:rsidR="0030621E" w:rsidRDefault="00000000">
      <w:pPr>
        <w:numPr>
          <w:ilvl w:val="0"/>
          <w:numId w:val="9"/>
        </w:numPr>
      </w:pPr>
      <w:r>
        <w:rPr>
          <w:b/>
          <w:bCs/>
        </w:rPr>
        <w:t>Otevři Inspektor</w:t>
      </w:r>
    </w:p>
    <w:p w14:paraId="26A7C137" w14:textId="77777777" w:rsidR="0030621E" w:rsidRDefault="00000000">
      <w:pPr>
        <w:pStyle w:val="Compact"/>
        <w:numPr>
          <w:ilvl w:val="1"/>
          <w:numId w:val="10"/>
        </w:numPr>
      </w:pPr>
      <w:r>
        <w:t>Klikni pravým tlačítkem na prvek, který chceš zkoumat, a zvol „Inspect”/„Prozkoumat“.</w:t>
      </w:r>
    </w:p>
    <w:p w14:paraId="26A7C138" w14:textId="77777777" w:rsidR="0030621E" w:rsidRDefault="00000000">
      <w:pPr>
        <w:pStyle w:val="Compact"/>
        <w:numPr>
          <w:ilvl w:val="1"/>
          <w:numId w:val="10"/>
        </w:numPr>
      </w:pPr>
      <w:r>
        <w:t xml:space="preserve">V levé části se zvýrazní HTML kód; prvek bude obalený v tagu, např. </w:t>
      </w:r>
      <w:r>
        <w:rPr>
          <w:rStyle w:val="VerbatimChar"/>
        </w:rPr>
        <w:t>&lt;div class="header"&gt;</w:t>
      </w:r>
      <w:r>
        <w:t>.</w:t>
      </w:r>
    </w:p>
    <w:p w14:paraId="26A7C139" w14:textId="77777777" w:rsidR="0030621E" w:rsidRDefault="00000000">
      <w:pPr>
        <w:numPr>
          <w:ilvl w:val="0"/>
          <w:numId w:val="9"/>
        </w:numPr>
      </w:pPr>
      <w:r>
        <w:rPr>
          <w:b/>
          <w:bCs/>
        </w:rPr>
        <w:t>Zkoumej CSS pravidla</w:t>
      </w:r>
    </w:p>
    <w:p w14:paraId="26A7C13A" w14:textId="77777777" w:rsidR="0030621E" w:rsidRDefault="00000000">
      <w:pPr>
        <w:pStyle w:val="Compact"/>
        <w:numPr>
          <w:ilvl w:val="1"/>
          <w:numId w:val="11"/>
        </w:numPr>
      </w:pPr>
      <w:r>
        <w:t>V pravé části (panel Styles) uvidíš seznam CSS selektorů a vlastností, které se na prvek vztahují.</w:t>
      </w:r>
    </w:p>
    <w:p w14:paraId="26A7C13B" w14:textId="77777777" w:rsidR="0030621E" w:rsidRDefault="00000000">
      <w:pPr>
        <w:pStyle w:val="Compact"/>
        <w:numPr>
          <w:ilvl w:val="1"/>
          <w:numId w:val="11"/>
        </w:numPr>
      </w:pPr>
      <w:r>
        <w:t>Pořadí pravidel odpovídá kaskádě: od nejvyšší priority nahoře po nižší dole. Přepsaná vlastnost (overridden) je přeškrtnutá.</w:t>
      </w:r>
    </w:p>
    <w:p w14:paraId="26A7C13C" w14:textId="77777777" w:rsidR="0030621E" w:rsidRDefault="00000000">
      <w:pPr>
        <w:pStyle w:val="Compact"/>
        <w:numPr>
          <w:ilvl w:val="1"/>
          <w:numId w:val="11"/>
        </w:numPr>
      </w:pPr>
      <w:r>
        <w:t xml:space="preserve">Vedle každé vlastnosti je odkaz (filename:line), kde je styl definovaný, např. </w:t>
      </w:r>
      <w:r>
        <w:rPr>
          <w:rStyle w:val="VerbatimChar"/>
        </w:rPr>
        <w:t>styles.css:45</w:t>
      </w:r>
      <w:r>
        <w:t>. Kliknutím se dostaneš přímo do zdrojového souboru.</w:t>
      </w:r>
    </w:p>
    <w:p w14:paraId="26A7C13D" w14:textId="77777777" w:rsidR="0030621E" w:rsidRDefault="00000000">
      <w:pPr>
        <w:numPr>
          <w:ilvl w:val="0"/>
          <w:numId w:val="9"/>
        </w:numPr>
      </w:pPr>
      <w:r>
        <w:rPr>
          <w:b/>
          <w:bCs/>
        </w:rPr>
        <w:t>Uprav styly na živo</w:t>
      </w:r>
    </w:p>
    <w:p w14:paraId="26A7C13E" w14:textId="77777777" w:rsidR="0030621E" w:rsidRDefault="00000000">
      <w:pPr>
        <w:pStyle w:val="Compact"/>
        <w:numPr>
          <w:ilvl w:val="1"/>
          <w:numId w:val="12"/>
        </w:numPr>
      </w:pPr>
      <w:r>
        <w:t>V panelu Styles klikni na hodnotu či selektor a změň ji – uvidíš okamžitý efekt na stránce.</w:t>
      </w:r>
    </w:p>
    <w:p w14:paraId="26A7C13F" w14:textId="77777777" w:rsidR="0030621E" w:rsidRDefault="00000000">
      <w:pPr>
        <w:pStyle w:val="Compact"/>
        <w:numPr>
          <w:ilvl w:val="1"/>
          <w:numId w:val="12"/>
        </w:numPr>
      </w:pPr>
      <w:r>
        <w:lastRenderedPageBreak/>
        <w:t>Můžeš přidat nové pravidlo nebo zakomentovat existující vlastnost.</w:t>
      </w:r>
    </w:p>
    <w:p w14:paraId="26A7C140" w14:textId="77777777" w:rsidR="0030621E" w:rsidRDefault="00000000">
      <w:pPr>
        <w:numPr>
          <w:ilvl w:val="0"/>
          <w:numId w:val="9"/>
        </w:numPr>
      </w:pPr>
      <w:r>
        <w:rPr>
          <w:b/>
          <w:bCs/>
        </w:rPr>
        <w:t>Najdi, odkud styl přichází</w:t>
      </w:r>
    </w:p>
    <w:p w14:paraId="26A7C141" w14:textId="77777777" w:rsidR="0030621E" w:rsidRDefault="00000000">
      <w:pPr>
        <w:pStyle w:val="Compact"/>
        <w:numPr>
          <w:ilvl w:val="1"/>
          <w:numId w:val="13"/>
        </w:numPr>
      </w:pPr>
      <w:r>
        <w:t xml:space="preserve">Pokud je pravidlo složené (např. </w:t>
      </w:r>
      <w:r>
        <w:rPr>
          <w:rStyle w:val="VerbatimChar"/>
        </w:rPr>
        <w:t>.header .title</w:t>
      </w:r>
      <w:r>
        <w:t>), zkontroluj strukturu HTML v horní části inspektoru.</w:t>
      </w:r>
    </w:p>
    <w:p w14:paraId="26A7C142" w14:textId="77777777" w:rsidR="0030621E" w:rsidRDefault="00000000">
      <w:pPr>
        <w:pStyle w:val="Compact"/>
        <w:numPr>
          <w:ilvl w:val="1"/>
          <w:numId w:val="13"/>
        </w:numPr>
      </w:pPr>
      <w:r>
        <w:t>Můžeš vyhledávat v CSS souborech: v DevTools v panelu Sources (Zdrojové soubory) hledej název třídy nebo ID.</w:t>
      </w:r>
    </w:p>
    <w:p w14:paraId="26A7C143" w14:textId="77777777" w:rsidR="0030621E" w:rsidRDefault="00000000">
      <w:pPr>
        <w:numPr>
          <w:ilvl w:val="0"/>
          <w:numId w:val="9"/>
        </w:numPr>
      </w:pPr>
      <w:r>
        <w:rPr>
          <w:b/>
          <w:bCs/>
        </w:rPr>
        <w:t>Vyzkoušej změnu v kódu</w:t>
      </w:r>
    </w:p>
    <w:p w14:paraId="26A7C144" w14:textId="77777777" w:rsidR="0030621E" w:rsidRDefault="00000000">
      <w:pPr>
        <w:pStyle w:val="Compact"/>
        <w:numPr>
          <w:ilvl w:val="1"/>
          <w:numId w:val="14"/>
        </w:numPr>
      </w:pPr>
      <w:r>
        <w:t xml:space="preserve">Jakmile najdeš správné pravidlo a úpravy fungují, otevři lokálně soubor v </w:t>
      </w:r>
      <w:r>
        <w:rPr>
          <w:rStyle w:val="VerbatimChar"/>
        </w:rPr>
        <w:t>static/css/</w:t>
      </w:r>
      <w:r>
        <w:t xml:space="preserve"> a aplikuj stejné změny.</w:t>
      </w:r>
    </w:p>
    <w:p w14:paraId="26A7C145" w14:textId="77777777" w:rsidR="0030621E" w:rsidRDefault="00000000">
      <w:pPr>
        <w:pStyle w:val="Compact"/>
        <w:numPr>
          <w:ilvl w:val="1"/>
          <w:numId w:val="14"/>
        </w:numPr>
      </w:pPr>
      <w:r>
        <w:t>Ulož a znovu načti stránku (Ctrl+R) pro ověření finální podoby.</w:t>
      </w:r>
    </w:p>
    <w:p w14:paraId="26A7C146" w14:textId="77777777" w:rsidR="0030621E" w:rsidRDefault="00000000">
      <w:pPr>
        <w:pStyle w:val="Textvbloku"/>
      </w:pPr>
      <w:r>
        <w:t>Tip: Pokud používáš více CSS souborů nebo framework (např. Bootstrap), může se pravidlo ukrývat ve více místech. Klíčové je sledovat pořadí načítání (</w:t>
      </w:r>
      <w:r>
        <w:rPr>
          <w:rStyle w:val="VerbatimChar"/>
        </w:rPr>
        <w:t>&lt;link&gt;</w:t>
      </w:r>
      <w:r>
        <w:t xml:space="preserve"> v </w:t>
      </w:r>
      <w:r>
        <w:rPr>
          <w:rStyle w:val="VerbatimChar"/>
        </w:rPr>
        <w:t>base.html</w:t>
      </w:r>
      <w:r>
        <w:t>) a prioritu selektorů.</w:t>
      </w:r>
    </w:p>
    <w:p w14:paraId="26A7C147" w14:textId="77777777" w:rsidR="0030621E" w:rsidRDefault="00000000">
      <w:pPr>
        <w:pStyle w:val="FirstParagraph"/>
      </w:pPr>
      <w:r>
        <w:t>S tímto postupem rychle zjistíš, které CSS styly ovlivňují konkrétní prvek, a kde je najít v projektu.</w:t>
      </w:r>
    </w:p>
    <w:p w14:paraId="26A7C148" w14:textId="77777777" w:rsidR="0030621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Úpravy view</w:t>
      </w:r>
      <w:r>
        <w:t>: přidat skutečnou logiku (např. číst/zapisovat do DB)</w:t>
      </w:r>
    </w:p>
    <w:p w14:paraId="26A7C149" w14:textId="77777777" w:rsidR="0030621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Modely</w:t>
      </w:r>
      <w:r>
        <w:t xml:space="preserve">: definovat </w:t>
      </w:r>
      <w:r>
        <w:rPr>
          <w:rStyle w:val="VerbatimChar"/>
        </w:rPr>
        <w:t>website/models.py</w:t>
      </w:r>
      <w:r>
        <w:t xml:space="preserve"> třídy pro uložení poptávek či jobů</w:t>
      </w:r>
    </w:p>
    <w:p w14:paraId="26A7C14A" w14:textId="77777777" w:rsidR="0030621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dmin</w:t>
      </w:r>
      <w:r>
        <w:t xml:space="preserve">: zaregistrovat modely v </w:t>
      </w:r>
      <w:r>
        <w:rPr>
          <w:rStyle w:val="VerbatimChar"/>
        </w:rPr>
        <w:t>admin.py</w:t>
      </w:r>
      <w:r>
        <w:t>, správa přes Django Admin</w:t>
      </w:r>
    </w:p>
    <w:p w14:paraId="26A7C14B" w14:textId="77777777" w:rsidR="0030621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Testy</w:t>
      </w:r>
      <w:r>
        <w:t xml:space="preserve">: doplnit </w:t>
      </w:r>
      <w:r>
        <w:rPr>
          <w:rStyle w:val="VerbatimChar"/>
        </w:rPr>
        <w:t>tests.py</w:t>
      </w:r>
      <w:r>
        <w:t xml:space="preserve"> o jednotkové testy view a formulářů</w:t>
      </w:r>
    </w:p>
    <w:p w14:paraId="26A7C14F" w14:textId="54CDB733" w:rsidR="0030621E" w:rsidRDefault="00000000" w:rsidP="00F62B21">
      <w:pPr>
        <w:pStyle w:val="Compact"/>
        <w:numPr>
          <w:ilvl w:val="0"/>
          <w:numId w:val="15"/>
        </w:numPr>
      </w:pPr>
      <w:r>
        <w:rPr>
          <w:b/>
          <w:bCs/>
        </w:rPr>
        <w:t>Deployment</w:t>
      </w:r>
      <w:r>
        <w:t>: připravit nastavení pro produkci (ENV, DEBUG=False)</w:t>
      </w:r>
      <w:bookmarkEnd w:id="11"/>
    </w:p>
    <w:sectPr w:rsidR="0030621E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DC643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6B672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EA09C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50803557">
    <w:abstractNumId w:val="0"/>
  </w:num>
  <w:num w:numId="2" w16cid:durableId="2001225154">
    <w:abstractNumId w:val="1"/>
  </w:num>
  <w:num w:numId="3" w16cid:durableId="1102795618">
    <w:abstractNumId w:val="1"/>
  </w:num>
  <w:num w:numId="4" w16cid:durableId="1879588674">
    <w:abstractNumId w:val="1"/>
  </w:num>
  <w:num w:numId="5" w16cid:durableId="411467763">
    <w:abstractNumId w:val="1"/>
  </w:num>
  <w:num w:numId="6" w16cid:durableId="895166235">
    <w:abstractNumId w:val="1"/>
  </w:num>
  <w:num w:numId="7" w16cid:durableId="1401825632">
    <w:abstractNumId w:val="1"/>
  </w:num>
  <w:num w:numId="8" w16cid:durableId="1278607612">
    <w:abstractNumId w:val="1"/>
  </w:num>
  <w:num w:numId="9" w16cid:durableId="5682282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07425793">
    <w:abstractNumId w:val="1"/>
  </w:num>
  <w:num w:numId="11" w16cid:durableId="2035694500">
    <w:abstractNumId w:val="1"/>
  </w:num>
  <w:num w:numId="12" w16cid:durableId="1304651743">
    <w:abstractNumId w:val="1"/>
  </w:num>
  <w:num w:numId="13" w16cid:durableId="639924559">
    <w:abstractNumId w:val="1"/>
  </w:num>
  <w:num w:numId="14" w16cid:durableId="441924915">
    <w:abstractNumId w:val="1"/>
  </w:num>
  <w:num w:numId="15" w16cid:durableId="1899706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621E"/>
    <w:rsid w:val="000475C2"/>
    <w:rsid w:val="0030621E"/>
    <w:rsid w:val="00F62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A7C0FA"/>
  <w15:docId w15:val="{51B45415-C9C5-4D1B-84AC-C139F10F8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link w:val="Nze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zev"/>
    <w:next w:val="Zkladntext"/>
    <w:link w:val="Podnadpis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character" w:customStyle="1" w:styleId="Nadpis1Char">
    <w:name w:val="Nadpis 1 Char"/>
    <w:basedOn w:val="Standardnpsmoodstavce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basedOn w:val="Textpoznpodarou"/>
    <w:next w:val="Textpoznpod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156082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1041</Words>
  <Characters>6146</Characters>
  <Application>Microsoft Office Word</Application>
  <DocSecurity>0</DocSecurity>
  <Lines>51</Lines>
  <Paragraphs>14</Paragraphs>
  <ScaleCrop>false</ScaleCrop>
  <Company/>
  <LinksUpToDate>false</LinksUpToDate>
  <CharactersWithSpaces>7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tin Peschout</cp:lastModifiedBy>
  <cp:revision>2</cp:revision>
  <dcterms:created xsi:type="dcterms:W3CDTF">2025-07-24T11:40:00Z</dcterms:created>
  <dcterms:modified xsi:type="dcterms:W3CDTF">2025-07-30T06:55:00Z</dcterms:modified>
</cp:coreProperties>
</file>